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FB703" w14:textId="4A0594EE" w:rsidR="003341A7" w:rsidRPr="004A6EA1" w:rsidRDefault="00B172B9" w:rsidP="003315DE">
      <w:pPr>
        <w:pStyle w:val="Heading1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Milestone 1</w:t>
      </w:r>
      <w:r w:rsidR="004D795B" w:rsidRPr="004A6EA1">
        <w:rPr>
          <w:rFonts w:ascii="Arial" w:hAnsi="Arial" w:cs="Arial"/>
        </w:rPr>
        <w:br/>
      </w:r>
    </w:p>
    <w:p w14:paraId="05E3663C" w14:textId="251E064E" w:rsidR="00B172B9" w:rsidRPr="004A6EA1" w:rsidRDefault="00F003E6" w:rsidP="003315DE">
      <w:pPr>
        <w:pStyle w:val="Heading2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Persona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75FBE" w:rsidRPr="004A6EA1" w14:paraId="48089183" w14:textId="77777777" w:rsidTr="00475FBE">
        <w:tc>
          <w:tcPr>
            <w:tcW w:w="3116" w:type="dxa"/>
          </w:tcPr>
          <w:p w14:paraId="7ACDB903" w14:textId="633FD7B0" w:rsidR="00475FBE" w:rsidRPr="004A6EA1" w:rsidRDefault="000A3139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icture &amp; Name</w:t>
            </w:r>
          </w:p>
        </w:tc>
        <w:tc>
          <w:tcPr>
            <w:tcW w:w="3117" w:type="dxa"/>
          </w:tcPr>
          <w:p w14:paraId="413FB149" w14:textId="6BAD4968" w:rsidR="00475FBE" w:rsidRPr="004A6EA1" w:rsidRDefault="000A3139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tails</w:t>
            </w:r>
          </w:p>
        </w:tc>
        <w:tc>
          <w:tcPr>
            <w:tcW w:w="3117" w:type="dxa"/>
          </w:tcPr>
          <w:p w14:paraId="43810779" w14:textId="7465269A" w:rsidR="00475FBE" w:rsidRPr="004A6EA1" w:rsidRDefault="000A3139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Goal</w:t>
            </w:r>
          </w:p>
        </w:tc>
      </w:tr>
      <w:tr w:rsidR="002674F1" w:rsidRPr="004A6EA1" w14:paraId="67AAD3A2" w14:textId="77777777" w:rsidTr="00BF53E4">
        <w:trPr>
          <w:trHeight w:val="3770"/>
        </w:trPr>
        <w:tc>
          <w:tcPr>
            <w:tcW w:w="3116" w:type="dxa"/>
          </w:tcPr>
          <w:p w14:paraId="6B590E5F" w14:textId="77777777" w:rsidR="002674F1" w:rsidRPr="004A6EA1" w:rsidRDefault="002674F1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1CC55C4C" w14:textId="77777777" w:rsidR="00E80A2E" w:rsidRPr="004A6EA1" w:rsidRDefault="00E80A2E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Name: John</w:t>
            </w:r>
          </w:p>
          <w:p w14:paraId="7740E778" w14:textId="77777777" w:rsidR="006140D7" w:rsidRPr="004A6EA1" w:rsidRDefault="006140D7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59BBD5FC" w14:textId="77777777" w:rsidR="006140D7" w:rsidRPr="004A6EA1" w:rsidRDefault="006140D7" w:rsidP="003315DE">
            <w:pPr>
              <w:keepNext/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  <w:noProof/>
              </w:rPr>
              <w:drawing>
                <wp:inline distT="0" distB="0" distL="0" distR="0" wp14:anchorId="2C67DD2B" wp14:editId="26BB747F">
                  <wp:extent cx="1789043" cy="1341782"/>
                  <wp:effectExtent l="0" t="0" r="1905" b="0"/>
                  <wp:docPr id="16948141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4814192" name="Picture 1694814192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3799" cy="1352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D75DD6" w14:textId="1A62F9B0" w:rsidR="006140D7" w:rsidRPr="004A6EA1" w:rsidRDefault="006140D7" w:rsidP="003315DE">
            <w:pPr>
              <w:pStyle w:val="Caption"/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Figure </w:t>
            </w:r>
            <w:r w:rsidRPr="004A6EA1">
              <w:rPr>
                <w:rFonts w:ascii="Arial" w:hAnsi="Arial" w:cs="Arial"/>
              </w:rPr>
              <w:fldChar w:fldCharType="begin"/>
            </w:r>
            <w:r w:rsidRPr="004A6EA1">
              <w:rPr>
                <w:rFonts w:ascii="Arial" w:hAnsi="Arial" w:cs="Arial"/>
              </w:rPr>
              <w:instrText xml:space="preserve"> SEQ Figure \* ARABIC </w:instrText>
            </w:r>
            <w:r w:rsidRPr="004A6EA1">
              <w:rPr>
                <w:rFonts w:ascii="Arial" w:hAnsi="Arial" w:cs="Arial"/>
              </w:rPr>
              <w:fldChar w:fldCharType="separate"/>
            </w:r>
            <w:r w:rsidR="007E148B" w:rsidRPr="004A6EA1">
              <w:rPr>
                <w:rFonts w:ascii="Arial" w:hAnsi="Arial" w:cs="Arial"/>
                <w:noProof/>
              </w:rPr>
              <w:t>1</w:t>
            </w:r>
            <w:r w:rsidRPr="004A6EA1">
              <w:rPr>
                <w:rFonts w:ascii="Arial" w:hAnsi="Arial" w:cs="Arial"/>
              </w:rPr>
              <w:fldChar w:fldCharType="end"/>
            </w:r>
            <w:r w:rsidRPr="004A6EA1">
              <w:rPr>
                <w:rFonts w:ascii="Arial" w:hAnsi="Arial" w:cs="Arial"/>
              </w:rPr>
              <w:t xml:space="preserve"> </w:t>
            </w:r>
            <w:r w:rsidR="00297953" w:rsidRPr="004A6EA1">
              <w:rPr>
                <w:rFonts w:ascii="Arial" w:hAnsi="Arial" w:cs="Arial"/>
              </w:rPr>
              <w:t>–</w:t>
            </w:r>
            <w:r w:rsidRPr="004A6EA1">
              <w:rPr>
                <w:rFonts w:ascii="Arial" w:hAnsi="Arial" w:cs="Arial"/>
              </w:rPr>
              <w:t xml:space="preserve"> </w:t>
            </w:r>
            <w:r w:rsidR="00297953" w:rsidRPr="004A6EA1">
              <w:rPr>
                <w:rFonts w:ascii="Arial" w:hAnsi="Arial" w:cs="Arial"/>
              </w:rPr>
              <w:t>(Liberato, 2006)</w:t>
            </w:r>
          </w:p>
          <w:p w14:paraId="6232ABFA" w14:textId="745CEFC9" w:rsidR="006140D7" w:rsidRPr="004A6EA1" w:rsidRDefault="006140D7" w:rsidP="003315D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031D9D52" w14:textId="77777777" w:rsidR="002674F1" w:rsidRPr="004A6EA1" w:rsidRDefault="002674F1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2C0EDEBD" w14:textId="77777777" w:rsidR="00E80A2E" w:rsidRPr="004A6EA1" w:rsidRDefault="008F1AE5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islikes Change</w:t>
            </w:r>
          </w:p>
          <w:p w14:paraId="45555688" w14:textId="77777777" w:rsidR="008F1AE5" w:rsidRPr="004A6EA1" w:rsidRDefault="008F1AE5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7310CCDD" w14:textId="77777777" w:rsidR="00242AE8" w:rsidRPr="004A6EA1" w:rsidRDefault="00242AE8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Low Computer Literacy</w:t>
            </w:r>
          </w:p>
          <w:p w14:paraId="468AFA4C" w14:textId="77777777" w:rsidR="00242AE8" w:rsidRPr="004A6EA1" w:rsidRDefault="00242AE8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06C7317B" w14:textId="3C5D44F5" w:rsidR="00E57D1F" w:rsidRPr="004A6EA1" w:rsidRDefault="00D90802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refers Physical Media</w:t>
            </w:r>
          </w:p>
          <w:p w14:paraId="1A67FF1B" w14:textId="77777777" w:rsidR="00E57D1F" w:rsidRPr="004A6EA1" w:rsidRDefault="00E57D1F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2BF04285" w14:textId="6C6000A7" w:rsidR="00D47F96" w:rsidRPr="004A6EA1" w:rsidRDefault="00D47F9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Educator or Parent</w:t>
            </w:r>
          </w:p>
          <w:p w14:paraId="1B640837" w14:textId="77777777" w:rsidR="003F093F" w:rsidRPr="004A6EA1" w:rsidRDefault="003F093F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620BE280" w14:textId="5958BBE1" w:rsidR="003F093F" w:rsidRPr="004A6EA1" w:rsidRDefault="00FB528E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ires the simplest way to track grades</w:t>
            </w:r>
          </w:p>
          <w:p w14:paraId="4CFC7BF2" w14:textId="7D1D1754" w:rsidR="00D90802" w:rsidRPr="004A6EA1" w:rsidRDefault="00D90802" w:rsidP="003315DE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3117" w:type="dxa"/>
          </w:tcPr>
          <w:p w14:paraId="76FE0301" w14:textId="77777777" w:rsidR="002674F1" w:rsidRPr="004A6EA1" w:rsidRDefault="002674F1" w:rsidP="003315DE">
            <w:pPr>
              <w:spacing w:line="360" w:lineRule="auto"/>
              <w:rPr>
                <w:rFonts w:ascii="Arial" w:hAnsi="Arial" w:cs="Arial"/>
              </w:rPr>
            </w:pPr>
          </w:p>
          <w:p w14:paraId="3F2B25BF" w14:textId="662722FA" w:rsidR="000F670D" w:rsidRPr="004A6EA1" w:rsidRDefault="000F670D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Important Features:</w:t>
            </w:r>
          </w:p>
          <w:p w14:paraId="74FBBC1F" w14:textId="79CCBDB1" w:rsidR="000F670D" w:rsidRPr="004A6EA1" w:rsidRDefault="00297E98" w:rsidP="003315D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Grade Tracking</w:t>
            </w:r>
          </w:p>
          <w:p w14:paraId="259A32B4" w14:textId="73799400" w:rsidR="008F1AE5" w:rsidRPr="004A6EA1" w:rsidRDefault="00297E98" w:rsidP="003315D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ue dates</w:t>
            </w:r>
          </w:p>
          <w:p w14:paraId="33256C0E" w14:textId="142929B1" w:rsidR="00D90802" w:rsidRPr="004A6EA1" w:rsidRDefault="00D90802" w:rsidP="003315D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bility to print gradebooks</w:t>
            </w:r>
            <w:r w:rsidRPr="004A6EA1">
              <w:rPr>
                <w:rFonts w:ascii="Arial" w:hAnsi="Arial" w:cs="Arial"/>
              </w:rPr>
              <w:br/>
            </w:r>
          </w:p>
          <w:p w14:paraId="37D112F0" w14:textId="6A151785" w:rsidR="00E57D1F" w:rsidRPr="004A6EA1" w:rsidRDefault="00242AE8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Unused Features:</w:t>
            </w:r>
          </w:p>
          <w:p w14:paraId="56F64BDA" w14:textId="77777777" w:rsidR="00E57D1F" w:rsidRPr="004A6EA1" w:rsidRDefault="00E57D1F" w:rsidP="003315D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Email Alerts</w:t>
            </w:r>
          </w:p>
          <w:p w14:paraId="4B150992" w14:textId="77777777" w:rsidR="00E57D1F" w:rsidRPr="004A6EA1" w:rsidRDefault="00BF53E4" w:rsidP="003315D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hone App</w:t>
            </w:r>
          </w:p>
          <w:p w14:paraId="0D2BE2DC" w14:textId="179F5875" w:rsidR="00BF53E4" w:rsidRPr="004A6EA1" w:rsidRDefault="00BF53E4" w:rsidP="00BF53E4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2F021751" w14:textId="5F023D3B" w:rsidR="002674F1" w:rsidRPr="004A6EA1" w:rsidRDefault="002674F1" w:rsidP="003315DE">
      <w:pPr>
        <w:spacing w:line="360" w:lineRule="auto"/>
        <w:rPr>
          <w:rFonts w:ascii="Arial" w:eastAsiaTheme="majorEastAsia" w:hAnsi="Arial" w:cs="Arial"/>
          <w:color w:val="2F5496" w:themeColor="accent1" w:themeShade="BF"/>
          <w:sz w:val="26"/>
          <w:szCs w:val="26"/>
        </w:rPr>
      </w:pPr>
    </w:p>
    <w:p w14:paraId="79F1BA01" w14:textId="524B54D3" w:rsidR="00F003E6" w:rsidRPr="004A6EA1" w:rsidRDefault="00F003E6" w:rsidP="003315DE">
      <w:pPr>
        <w:pStyle w:val="Heading2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Persona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103EF" w:rsidRPr="004A6EA1" w14:paraId="2DFF9026" w14:textId="77777777" w:rsidTr="00C4643B">
        <w:tc>
          <w:tcPr>
            <w:tcW w:w="3116" w:type="dxa"/>
          </w:tcPr>
          <w:p w14:paraId="1AABAD35" w14:textId="76C1FD2F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icture &amp; Name</w:t>
            </w:r>
          </w:p>
        </w:tc>
        <w:tc>
          <w:tcPr>
            <w:tcW w:w="3117" w:type="dxa"/>
          </w:tcPr>
          <w:p w14:paraId="4720909D" w14:textId="0B1AFBFF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tails</w:t>
            </w:r>
          </w:p>
        </w:tc>
        <w:tc>
          <w:tcPr>
            <w:tcW w:w="3117" w:type="dxa"/>
          </w:tcPr>
          <w:p w14:paraId="4758A004" w14:textId="25422C4C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Goal</w:t>
            </w:r>
          </w:p>
        </w:tc>
      </w:tr>
      <w:tr w:rsidR="009103EF" w:rsidRPr="004A6EA1" w14:paraId="02BB666F" w14:textId="77777777" w:rsidTr="00C4643B">
        <w:trPr>
          <w:trHeight w:val="4454"/>
        </w:trPr>
        <w:tc>
          <w:tcPr>
            <w:tcW w:w="3116" w:type="dxa"/>
          </w:tcPr>
          <w:p w14:paraId="740C5667" w14:textId="77777777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04B65F29" w14:textId="77777777" w:rsidR="002A78CD" w:rsidRPr="004A6EA1" w:rsidRDefault="009103EF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Name: Ashley</w:t>
            </w:r>
          </w:p>
          <w:p w14:paraId="728E3D41" w14:textId="77777777" w:rsidR="009103EF" w:rsidRPr="004A6EA1" w:rsidRDefault="009103EF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2ED3FB02" w14:textId="77777777" w:rsidR="00145982" w:rsidRPr="004A6EA1" w:rsidRDefault="009103EF" w:rsidP="00145982">
            <w:pPr>
              <w:keepNext/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  <w:noProof/>
              </w:rPr>
              <w:drawing>
                <wp:inline distT="0" distB="0" distL="0" distR="0" wp14:anchorId="63F15C9D" wp14:editId="4BD24FD9">
                  <wp:extent cx="1701233" cy="1176793"/>
                  <wp:effectExtent l="0" t="0" r="0" b="4445"/>
                  <wp:docPr id="17865699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656994" name="Picture 178656994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829" cy="1185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49BB5A" w14:textId="0A13AD8B" w:rsidR="009103EF" w:rsidRPr="004A6EA1" w:rsidRDefault="00145982" w:rsidP="00145982">
            <w:pPr>
              <w:pStyle w:val="Caption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Figure </w:t>
            </w:r>
            <w:r w:rsidRPr="004A6EA1">
              <w:rPr>
                <w:rFonts w:ascii="Arial" w:hAnsi="Arial" w:cs="Arial"/>
              </w:rPr>
              <w:fldChar w:fldCharType="begin"/>
            </w:r>
            <w:r w:rsidRPr="004A6EA1">
              <w:rPr>
                <w:rFonts w:ascii="Arial" w:hAnsi="Arial" w:cs="Arial"/>
              </w:rPr>
              <w:instrText xml:space="preserve"> SEQ Figure \* ARABIC </w:instrText>
            </w:r>
            <w:r w:rsidRPr="004A6EA1">
              <w:rPr>
                <w:rFonts w:ascii="Arial" w:hAnsi="Arial" w:cs="Arial"/>
              </w:rPr>
              <w:fldChar w:fldCharType="separate"/>
            </w:r>
            <w:r w:rsidR="007E148B" w:rsidRPr="004A6EA1">
              <w:rPr>
                <w:rFonts w:ascii="Arial" w:hAnsi="Arial" w:cs="Arial"/>
                <w:noProof/>
              </w:rPr>
              <w:t>2</w:t>
            </w:r>
            <w:r w:rsidRPr="004A6EA1">
              <w:rPr>
                <w:rFonts w:ascii="Arial" w:hAnsi="Arial" w:cs="Arial"/>
              </w:rPr>
              <w:fldChar w:fldCharType="end"/>
            </w:r>
            <w:r w:rsidR="007E148B" w:rsidRPr="004A6EA1">
              <w:rPr>
                <w:rFonts w:ascii="Arial" w:hAnsi="Arial" w:cs="Arial"/>
              </w:rPr>
              <w:t xml:space="preserve"> -</w:t>
            </w:r>
            <w:r w:rsidRPr="004A6EA1">
              <w:rPr>
                <w:rFonts w:ascii="Arial" w:hAnsi="Arial" w:cs="Arial"/>
              </w:rPr>
              <w:t xml:space="preserve"> (Sergio, 2009)</w:t>
            </w:r>
          </w:p>
        </w:tc>
        <w:tc>
          <w:tcPr>
            <w:tcW w:w="3117" w:type="dxa"/>
          </w:tcPr>
          <w:p w14:paraId="40A34B86" w14:textId="77777777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2D8A753B" w14:textId="77777777" w:rsidR="00C95629" w:rsidRPr="004A6EA1" w:rsidRDefault="00C95629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verage Computer Literacy</w:t>
            </w:r>
          </w:p>
          <w:p w14:paraId="6F415A01" w14:textId="77777777" w:rsidR="00C95629" w:rsidRPr="004A6EA1" w:rsidRDefault="00C95629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434DE064" w14:textId="77777777" w:rsidR="00C95629" w:rsidRPr="004A6EA1" w:rsidRDefault="00C95629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Happy to adopt new tools</w:t>
            </w:r>
          </w:p>
          <w:p w14:paraId="0CD1FD4A" w14:textId="77777777" w:rsidR="00C95629" w:rsidRPr="004A6EA1" w:rsidRDefault="00C95629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633EA3F8" w14:textId="46B23DDA" w:rsidR="00AB3363" w:rsidRPr="004A6EA1" w:rsidRDefault="00C95629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Educator</w:t>
            </w:r>
          </w:p>
          <w:p w14:paraId="758849D6" w14:textId="77777777" w:rsidR="002D7DD6" w:rsidRPr="004A6EA1" w:rsidRDefault="002D7DD6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67A5325A" w14:textId="1CEC43C7" w:rsidR="00A110D3" w:rsidRPr="004A6EA1" w:rsidRDefault="00B82A39" w:rsidP="00A110D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ires to reduce paper clutter</w:t>
            </w:r>
          </w:p>
        </w:tc>
        <w:tc>
          <w:tcPr>
            <w:tcW w:w="3117" w:type="dxa"/>
          </w:tcPr>
          <w:p w14:paraId="2E501B1F" w14:textId="77777777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</w:p>
          <w:p w14:paraId="574B3AD5" w14:textId="47D0BF85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Important Features:</w:t>
            </w:r>
          </w:p>
          <w:p w14:paraId="7ECD62FF" w14:textId="778D5FFC" w:rsidR="003C1ACB" w:rsidRPr="004A6EA1" w:rsidRDefault="003412BB" w:rsidP="003C1ACB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Online </w:t>
            </w:r>
            <w:r w:rsidR="003C1ACB" w:rsidRPr="004A6EA1">
              <w:rPr>
                <w:rFonts w:ascii="Arial" w:hAnsi="Arial" w:cs="Arial"/>
              </w:rPr>
              <w:t>Assignment Submissions</w:t>
            </w:r>
          </w:p>
          <w:p w14:paraId="21BDBBF2" w14:textId="77777777" w:rsidR="003C1ACB" w:rsidRPr="004A6EA1" w:rsidRDefault="003327B0" w:rsidP="008652F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Built-In Plagiarism Detection</w:t>
            </w:r>
          </w:p>
          <w:p w14:paraId="5BC542D6" w14:textId="6CF742B8" w:rsidR="00F549FA" w:rsidRPr="004A6EA1" w:rsidRDefault="003C1ACB" w:rsidP="008652FE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Email Alerts</w:t>
            </w:r>
            <w:r w:rsidR="00F549FA" w:rsidRPr="004A6EA1">
              <w:rPr>
                <w:rFonts w:ascii="Arial" w:hAnsi="Arial" w:cs="Arial"/>
              </w:rPr>
              <w:br/>
            </w:r>
          </w:p>
          <w:p w14:paraId="39A1F684" w14:textId="77777777" w:rsidR="00F549FA" w:rsidRPr="004A6EA1" w:rsidRDefault="00F549FA" w:rsidP="00F549FA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Unused Features:</w:t>
            </w:r>
          </w:p>
          <w:p w14:paraId="73DEFB74" w14:textId="77777777" w:rsidR="00F549FA" w:rsidRPr="004A6EA1" w:rsidRDefault="00D84DB9" w:rsidP="009A62C8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rinting</w:t>
            </w:r>
          </w:p>
          <w:p w14:paraId="47898B8C" w14:textId="44F407F9" w:rsidR="00D84DB9" w:rsidRPr="004A6EA1" w:rsidRDefault="00D84DB9" w:rsidP="00502FE8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6D19926" w14:textId="77777777" w:rsidR="00F003E6" w:rsidRPr="004A6EA1" w:rsidRDefault="00F003E6" w:rsidP="003315DE">
      <w:pPr>
        <w:spacing w:line="360" w:lineRule="auto"/>
        <w:rPr>
          <w:rFonts w:ascii="Arial" w:hAnsi="Arial" w:cs="Arial"/>
        </w:rPr>
      </w:pPr>
    </w:p>
    <w:p w14:paraId="451ACA6F" w14:textId="1CFBBE20" w:rsidR="00F003E6" w:rsidRPr="004A6EA1" w:rsidRDefault="00F003E6" w:rsidP="003315DE">
      <w:pPr>
        <w:pStyle w:val="Heading2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Persona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E5564" w:rsidRPr="004A6EA1" w14:paraId="68B20ACE" w14:textId="77777777" w:rsidTr="00C4643B">
        <w:tc>
          <w:tcPr>
            <w:tcW w:w="3116" w:type="dxa"/>
          </w:tcPr>
          <w:p w14:paraId="434DDB52" w14:textId="59185FF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icture &amp; Name</w:t>
            </w:r>
          </w:p>
        </w:tc>
        <w:tc>
          <w:tcPr>
            <w:tcW w:w="3117" w:type="dxa"/>
          </w:tcPr>
          <w:p w14:paraId="1CE3C417" w14:textId="17265B1A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tails</w:t>
            </w:r>
          </w:p>
        </w:tc>
        <w:tc>
          <w:tcPr>
            <w:tcW w:w="3117" w:type="dxa"/>
          </w:tcPr>
          <w:p w14:paraId="68E65E06" w14:textId="3581BC2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Goal</w:t>
            </w:r>
          </w:p>
        </w:tc>
      </w:tr>
      <w:tr w:rsidR="001E5564" w:rsidRPr="004A6EA1" w14:paraId="1EBA2DF6" w14:textId="77777777" w:rsidTr="00C4643B">
        <w:trPr>
          <w:trHeight w:val="4454"/>
        </w:trPr>
        <w:tc>
          <w:tcPr>
            <w:tcW w:w="3116" w:type="dxa"/>
          </w:tcPr>
          <w:p w14:paraId="6EE81D3F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64115E54" w14:textId="0107AE15" w:rsidR="00A42833" w:rsidRPr="004A6EA1" w:rsidRDefault="00211340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Name: </w:t>
            </w:r>
            <w:r w:rsidR="0027269A" w:rsidRPr="004A6EA1">
              <w:rPr>
                <w:rFonts w:ascii="Arial" w:hAnsi="Arial" w:cs="Arial"/>
              </w:rPr>
              <w:t>Jason</w:t>
            </w:r>
          </w:p>
          <w:p w14:paraId="14320116" w14:textId="77777777" w:rsidR="00211340" w:rsidRPr="004A6EA1" w:rsidRDefault="00211340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1725FE3F" w14:textId="77777777" w:rsidR="007E148B" w:rsidRPr="004A6EA1" w:rsidRDefault="001E5564" w:rsidP="007E148B">
            <w:pPr>
              <w:keepNext/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  <w:noProof/>
              </w:rPr>
              <w:drawing>
                <wp:inline distT="0" distB="0" distL="0" distR="0" wp14:anchorId="7B2FD6D3" wp14:editId="2B1366B4">
                  <wp:extent cx="1789043" cy="1183795"/>
                  <wp:effectExtent l="0" t="0" r="1905" b="0"/>
                  <wp:docPr id="20542601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426014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7804" cy="1202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57FFE" w14:textId="744E10D8" w:rsidR="006C7103" w:rsidRPr="004A6EA1" w:rsidRDefault="007E148B" w:rsidP="007E148B">
            <w:pPr>
              <w:pStyle w:val="Caption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Figure </w:t>
            </w:r>
            <w:r w:rsidRPr="004A6EA1">
              <w:rPr>
                <w:rFonts w:ascii="Arial" w:hAnsi="Arial" w:cs="Arial"/>
              </w:rPr>
              <w:fldChar w:fldCharType="begin"/>
            </w:r>
            <w:r w:rsidRPr="004A6EA1">
              <w:rPr>
                <w:rFonts w:ascii="Arial" w:hAnsi="Arial" w:cs="Arial"/>
              </w:rPr>
              <w:instrText xml:space="preserve"> SEQ Figure \* ARABIC </w:instrText>
            </w:r>
            <w:r w:rsidRPr="004A6EA1">
              <w:rPr>
                <w:rFonts w:ascii="Arial" w:hAnsi="Arial" w:cs="Arial"/>
              </w:rPr>
              <w:fldChar w:fldCharType="separate"/>
            </w:r>
            <w:r w:rsidRPr="004A6EA1">
              <w:rPr>
                <w:rFonts w:ascii="Arial" w:hAnsi="Arial" w:cs="Arial"/>
                <w:noProof/>
              </w:rPr>
              <w:t>3</w:t>
            </w:r>
            <w:r w:rsidRPr="004A6EA1">
              <w:rPr>
                <w:rFonts w:ascii="Arial" w:hAnsi="Arial" w:cs="Arial"/>
              </w:rPr>
              <w:fldChar w:fldCharType="end"/>
            </w:r>
            <w:r w:rsidRPr="004A6EA1">
              <w:rPr>
                <w:rFonts w:ascii="Arial" w:hAnsi="Arial" w:cs="Arial"/>
              </w:rPr>
              <w:t xml:space="preserve"> - (Rink, 2012)</w:t>
            </w:r>
          </w:p>
        </w:tc>
        <w:tc>
          <w:tcPr>
            <w:tcW w:w="3117" w:type="dxa"/>
          </w:tcPr>
          <w:p w14:paraId="1E3A6C21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618A504E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verage or High Computer Literacy</w:t>
            </w:r>
          </w:p>
          <w:p w14:paraId="7ABADB29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2C994005" w14:textId="4BEB2341" w:rsidR="00FC6553" w:rsidRPr="004A6EA1" w:rsidRDefault="003327B0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refers Mobile Apps</w:t>
            </w:r>
          </w:p>
          <w:p w14:paraId="57F90666" w14:textId="77777777" w:rsidR="00D239BD" w:rsidRPr="004A6EA1" w:rsidRDefault="00D239BD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45FDB0E5" w14:textId="77777777" w:rsidR="00D239BD" w:rsidRPr="004A6EA1" w:rsidRDefault="00D239BD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Desires to track their own, or </w:t>
            </w:r>
            <w:r w:rsidR="003412BB" w:rsidRPr="004A6EA1">
              <w:rPr>
                <w:rFonts w:ascii="Arial" w:hAnsi="Arial" w:cs="Arial"/>
              </w:rPr>
              <w:t>Childs</w:t>
            </w:r>
            <w:r w:rsidRPr="004A6EA1">
              <w:rPr>
                <w:rFonts w:ascii="Arial" w:hAnsi="Arial" w:cs="Arial"/>
              </w:rPr>
              <w:t>, grades</w:t>
            </w:r>
          </w:p>
          <w:p w14:paraId="094A83BF" w14:textId="77777777" w:rsidR="006C7103" w:rsidRPr="004A6EA1" w:rsidRDefault="006C7103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181BF01E" w14:textId="6B68EE4B" w:rsidR="006C7103" w:rsidRPr="004A6EA1" w:rsidRDefault="006C710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Student or Parent</w:t>
            </w:r>
          </w:p>
        </w:tc>
        <w:tc>
          <w:tcPr>
            <w:tcW w:w="3117" w:type="dxa"/>
          </w:tcPr>
          <w:p w14:paraId="7C10F945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</w:p>
          <w:p w14:paraId="372F236F" w14:textId="3CB16232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Important Features:</w:t>
            </w:r>
          </w:p>
          <w:p w14:paraId="266F1EC9" w14:textId="77777777" w:rsidR="00FC6553" w:rsidRPr="004A6EA1" w:rsidRDefault="00FC6553" w:rsidP="00FC6553">
            <w:pPr>
              <w:pStyle w:val="ListParagraph"/>
              <w:numPr>
                <w:ilvl w:val="0"/>
                <w:numId w:val="4"/>
              </w:numPr>
              <w:spacing w:after="160"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Mobile App</w:t>
            </w:r>
          </w:p>
          <w:p w14:paraId="0FFCC71C" w14:textId="77777777" w:rsidR="00FC6553" w:rsidRPr="004A6EA1" w:rsidRDefault="00FC6553" w:rsidP="00FC6553">
            <w:pPr>
              <w:pStyle w:val="ListParagraph"/>
              <w:numPr>
                <w:ilvl w:val="0"/>
                <w:numId w:val="4"/>
              </w:numPr>
              <w:spacing w:after="160"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Report Cards</w:t>
            </w:r>
          </w:p>
          <w:p w14:paraId="6F6F3896" w14:textId="77777777" w:rsidR="00FC6553" w:rsidRPr="004A6EA1" w:rsidRDefault="00FC6553" w:rsidP="00FC6553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Online Assignment Feedback</w:t>
            </w:r>
            <w:r w:rsidRPr="004A6EA1">
              <w:rPr>
                <w:rFonts w:ascii="Arial" w:hAnsi="Arial" w:cs="Arial"/>
              </w:rPr>
              <w:br/>
            </w:r>
          </w:p>
          <w:p w14:paraId="18DAD445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Unused Features:</w:t>
            </w:r>
          </w:p>
          <w:p w14:paraId="1E0E259F" w14:textId="77777777" w:rsidR="00FC6553" w:rsidRPr="004A6EA1" w:rsidRDefault="00FC6553" w:rsidP="00FC6553">
            <w:pPr>
              <w:pStyle w:val="ListParagraph"/>
              <w:numPr>
                <w:ilvl w:val="0"/>
                <w:numId w:val="4"/>
              </w:numPr>
              <w:spacing w:after="160"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Printing</w:t>
            </w:r>
          </w:p>
          <w:p w14:paraId="57D33638" w14:textId="17F415EA" w:rsidR="006C7103" w:rsidRPr="004A6EA1" w:rsidRDefault="006C7103" w:rsidP="00FC6553">
            <w:pPr>
              <w:pStyle w:val="ListParagraph"/>
              <w:numPr>
                <w:ilvl w:val="0"/>
                <w:numId w:val="4"/>
              </w:numPr>
              <w:spacing w:after="160"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eacher Features</w:t>
            </w:r>
          </w:p>
          <w:p w14:paraId="02D77543" w14:textId="77777777" w:rsidR="00FC6553" w:rsidRPr="004A6EA1" w:rsidRDefault="00FC6553" w:rsidP="00FC6553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4CA078FA" w14:textId="77777777" w:rsidR="002674F1" w:rsidRPr="004A6EA1" w:rsidRDefault="002674F1" w:rsidP="003315DE">
      <w:pPr>
        <w:spacing w:line="360" w:lineRule="auto"/>
        <w:rPr>
          <w:rFonts w:ascii="Arial" w:hAnsi="Arial" w:cs="Arial"/>
        </w:rPr>
      </w:pPr>
    </w:p>
    <w:p w14:paraId="488A55E9" w14:textId="6D3FF777" w:rsidR="00B172B9" w:rsidRPr="004A6EA1" w:rsidRDefault="00B172B9" w:rsidP="00882749">
      <w:pPr>
        <w:pStyle w:val="Heading1"/>
        <w:rPr>
          <w:rFonts w:ascii="Arial" w:hAnsi="Arial" w:cs="Arial"/>
        </w:rPr>
      </w:pPr>
      <w:r w:rsidRPr="004A6EA1">
        <w:rPr>
          <w:rFonts w:ascii="Arial" w:hAnsi="Arial" w:cs="Arial"/>
        </w:rPr>
        <w:t>Milestone 2</w:t>
      </w:r>
      <w:r w:rsidR="004D795B" w:rsidRPr="004A6EA1">
        <w:rPr>
          <w:rFonts w:ascii="Arial" w:hAnsi="Arial" w:cs="Arial"/>
        </w:rPr>
        <w:br/>
      </w:r>
    </w:p>
    <w:p w14:paraId="36918151" w14:textId="5EC7DE8B" w:rsidR="00FF26AB" w:rsidRPr="004A6EA1" w:rsidRDefault="007A52FA" w:rsidP="00FF26AB">
      <w:pPr>
        <w:pStyle w:val="Heading2"/>
        <w:rPr>
          <w:rFonts w:ascii="Arial" w:hAnsi="Arial" w:cs="Arial"/>
        </w:rPr>
      </w:pPr>
      <w:r w:rsidRPr="004A6EA1">
        <w:rPr>
          <w:rFonts w:ascii="Arial" w:hAnsi="Arial" w:cs="Arial"/>
        </w:rPr>
        <w:t>John Stories</w:t>
      </w:r>
    </w:p>
    <w:p w14:paraId="16BD2236" w14:textId="4373F098" w:rsidR="007A52FA" w:rsidRPr="004A6EA1" w:rsidRDefault="007A728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>Story 1</w:t>
      </w:r>
      <w:r w:rsidR="00D00F76" w:rsidRPr="004A6EA1">
        <w:rPr>
          <w:rFonts w:ascii="Arial" w:hAnsi="Arial" w:cs="Arial"/>
        </w:rPr>
        <w:t xml:space="preserve"> </w:t>
      </w:r>
      <w:r w:rsidR="00DE44A7" w:rsidRPr="004A6EA1">
        <w:rPr>
          <w:rFonts w:ascii="Arial" w:hAnsi="Arial" w:cs="Arial"/>
        </w:rPr>
        <w:t>– As an Educator I need the ability to</w:t>
      </w:r>
      <w:r w:rsidR="00E2614C" w:rsidRPr="004A6EA1">
        <w:rPr>
          <w:rFonts w:ascii="Arial" w:hAnsi="Arial" w:cs="Arial"/>
        </w:rPr>
        <w:t xml:space="preserve"> track students grades so that I may understand how they are performing.</w:t>
      </w:r>
    </w:p>
    <w:p w14:paraId="210E9C2C" w14:textId="0C5D25BE" w:rsidR="007A7286" w:rsidRPr="004A6EA1" w:rsidRDefault="007A728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>Story 2</w:t>
      </w:r>
      <w:r w:rsidR="00D00F76" w:rsidRPr="004A6EA1">
        <w:rPr>
          <w:rFonts w:ascii="Arial" w:hAnsi="Arial" w:cs="Arial"/>
        </w:rPr>
        <w:t xml:space="preserve"> </w:t>
      </w:r>
      <w:r w:rsidR="00E2614C" w:rsidRPr="004A6EA1">
        <w:rPr>
          <w:rFonts w:ascii="Arial" w:hAnsi="Arial" w:cs="Arial"/>
        </w:rPr>
        <w:t xml:space="preserve">– As an </w:t>
      </w:r>
      <w:r w:rsidR="00F65F1D" w:rsidRPr="004A6EA1">
        <w:rPr>
          <w:rFonts w:ascii="Arial" w:hAnsi="Arial" w:cs="Arial"/>
        </w:rPr>
        <w:t>e</w:t>
      </w:r>
      <w:r w:rsidR="00E2614C" w:rsidRPr="004A6EA1">
        <w:rPr>
          <w:rFonts w:ascii="Arial" w:hAnsi="Arial" w:cs="Arial"/>
        </w:rPr>
        <w:t>ducator I need the ability to print my students grades so that I can</w:t>
      </w:r>
      <w:r w:rsidR="00E410FB" w:rsidRPr="004A6EA1">
        <w:rPr>
          <w:rFonts w:ascii="Arial" w:hAnsi="Arial" w:cs="Arial"/>
        </w:rPr>
        <w:t xml:space="preserve"> hand out report cards.</w:t>
      </w:r>
    </w:p>
    <w:p w14:paraId="4DB83012" w14:textId="29E20B3E" w:rsidR="007A7286" w:rsidRPr="004A6EA1" w:rsidRDefault="007A728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>Story 3</w:t>
      </w:r>
      <w:r w:rsidR="00D00F76" w:rsidRPr="004A6EA1">
        <w:rPr>
          <w:rFonts w:ascii="Arial" w:hAnsi="Arial" w:cs="Arial"/>
        </w:rPr>
        <w:t xml:space="preserve"> </w:t>
      </w:r>
      <w:r w:rsidR="00D108AB" w:rsidRPr="004A6EA1">
        <w:rPr>
          <w:rFonts w:ascii="Arial" w:hAnsi="Arial" w:cs="Arial"/>
        </w:rPr>
        <w:t xml:space="preserve">– As an </w:t>
      </w:r>
      <w:r w:rsidR="00F65F1D" w:rsidRPr="004A6EA1">
        <w:rPr>
          <w:rFonts w:ascii="Arial" w:hAnsi="Arial" w:cs="Arial"/>
        </w:rPr>
        <w:t>e</w:t>
      </w:r>
      <w:r w:rsidR="00D108AB" w:rsidRPr="004A6EA1">
        <w:rPr>
          <w:rFonts w:ascii="Arial" w:hAnsi="Arial" w:cs="Arial"/>
        </w:rPr>
        <w:t xml:space="preserve">ducator I need the ability to assign due dates to upcoming assignments so that </w:t>
      </w:r>
      <w:r w:rsidR="001A62D5" w:rsidRPr="004A6EA1">
        <w:rPr>
          <w:rFonts w:ascii="Arial" w:hAnsi="Arial" w:cs="Arial"/>
        </w:rPr>
        <w:t>students/parents can see when items are due.</w:t>
      </w:r>
    </w:p>
    <w:p w14:paraId="67B696CF" w14:textId="4C40068D" w:rsidR="007A7286" w:rsidRPr="004A6EA1" w:rsidRDefault="007A728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>Story 4</w:t>
      </w:r>
      <w:r w:rsidR="00D00F76" w:rsidRPr="004A6EA1">
        <w:rPr>
          <w:rFonts w:ascii="Arial" w:hAnsi="Arial" w:cs="Arial"/>
        </w:rPr>
        <w:t xml:space="preserve"> </w:t>
      </w:r>
      <w:r w:rsidR="001A62D5" w:rsidRPr="004A6EA1">
        <w:rPr>
          <w:rFonts w:ascii="Arial" w:hAnsi="Arial" w:cs="Arial"/>
        </w:rPr>
        <w:t>– As a parent I need the ability to see my Childs grades so that I can understand how well they are doing.</w:t>
      </w:r>
    </w:p>
    <w:p w14:paraId="1E4AD6D8" w14:textId="59BD72A9" w:rsidR="007A7286" w:rsidRPr="004A6EA1" w:rsidRDefault="007A728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>Story 5</w:t>
      </w:r>
      <w:r w:rsidR="00D00F76" w:rsidRPr="004A6EA1">
        <w:rPr>
          <w:rFonts w:ascii="Arial" w:hAnsi="Arial" w:cs="Arial"/>
        </w:rPr>
        <w:t xml:space="preserve"> </w:t>
      </w:r>
      <w:r w:rsidR="001A62D5" w:rsidRPr="004A6EA1">
        <w:rPr>
          <w:rFonts w:ascii="Arial" w:hAnsi="Arial" w:cs="Arial"/>
        </w:rPr>
        <w:t>– As a</w:t>
      </w:r>
      <w:r w:rsidR="004510FD" w:rsidRPr="004A6EA1">
        <w:rPr>
          <w:rFonts w:ascii="Arial" w:hAnsi="Arial" w:cs="Arial"/>
        </w:rPr>
        <w:t xml:space="preserve"> parent I need to see when upcoming assignments are due so that I can make sure my Child completes them.</w:t>
      </w:r>
      <w:r w:rsidR="001A62D5" w:rsidRPr="004A6EA1">
        <w:rPr>
          <w:rFonts w:ascii="Arial" w:hAnsi="Arial" w:cs="Arial"/>
        </w:rPr>
        <w:t xml:space="preserve"> </w:t>
      </w:r>
    </w:p>
    <w:p w14:paraId="6581970C" w14:textId="350CA66B" w:rsidR="007A52FA" w:rsidRPr="004A6EA1" w:rsidRDefault="007A52FA" w:rsidP="007A52FA">
      <w:pPr>
        <w:pStyle w:val="Heading2"/>
        <w:rPr>
          <w:rFonts w:ascii="Arial" w:hAnsi="Arial" w:cs="Arial"/>
        </w:rPr>
      </w:pPr>
      <w:r w:rsidRPr="004A6EA1">
        <w:rPr>
          <w:rFonts w:ascii="Arial" w:hAnsi="Arial" w:cs="Arial"/>
        </w:rPr>
        <w:t>Ashley Stories</w:t>
      </w:r>
    </w:p>
    <w:p w14:paraId="2D936775" w14:textId="3A9EACC3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1 </w:t>
      </w:r>
      <w:r w:rsidR="004C2945" w:rsidRPr="004A6EA1">
        <w:rPr>
          <w:rFonts w:ascii="Arial" w:hAnsi="Arial" w:cs="Arial"/>
        </w:rPr>
        <w:t>– As an educator I need to send out email updates so that I can keep my students up to date on their grades.</w:t>
      </w:r>
    </w:p>
    <w:p w14:paraId="0AF4C6AE" w14:textId="0BE7AA2E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2 </w:t>
      </w:r>
      <w:r w:rsidR="004C2945" w:rsidRPr="004A6EA1">
        <w:rPr>
          <w:rFonts w:ascii="Arial" w:hAnsi="Arial" w:cs="Arial"/>
        </w:rPr>
        <w:t>– As an educator I need a way for students to upload their assignments online so that I may give feedback directly in the system.</w:t>
      </w:r>
    </w:p>
    <w:p w14:paraId="6B76A626" w14:textId="42FBCBA8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lastRenderedPageBreak/>
        <w:t xml:space="preserve">Story 3 </w:t>
      </w:r>
      <w:r w:rsidR="00AA40FD" w:rsidRPr="004A6EA1">
        <w:rPr>
          <w:rFonts w:ascii="Arial" w:hAnsi="Arial" w:cs="Arial"/>
        </w:rPr>
        <w:t xml:space="preserve">– As </w:t>
      </w:r>
      <w:r w:rsidR="00F65F1D" w:rsidRPr="004A6EA1">
        <w:rPr>
          <w:rFonts w:ascii="Arial" w:hAnsi="Arial" w:cs="Arial"/>
        </w:rPr>
        <w:t>an</w:t>
      </w:r>
      <w:r w:rsidR="00AA40FD" w:rsidRPr="004A6EA1">
        <w:rPr>
          <w:rFonts w:ascii="Arial" w:hAnsi="Arial" w:cs="Arial"/>
        </w:rPr>
        <w:t xml:space="preserve"> educator I need plagiarism detection so that I am not giving students grades for stolen work.</w:t>
      </w:r>
    </w:p>
    <w:p w14:paraId="41D0EEB3" w14:textId="34F98FB7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4 </w:t>
      </w:r>
      <w:r w:rsidR="00F65F1D" w:rsidRPr="004A6EA1">
        <w:rPr>
          <w:rFonts w:ascii="Arial" w:hAnsi="Arial" w:cs="Arial"/>
        </w:rPr>
        <w:t>– As a parent I need to receive email alerts so I can get real time reports of my Childs progress.</w:t>
      </w:r>
    </w:p>
    <w:p w14:paraId="07621C47" w14:textId="3DA14EB8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5 </w:t>
      </w:r>
      <w:r w:rsidR="00F65F1D" w:rsidRPr="004A6EA1">
        <w:rPr>
          <w:rFonts w:ascii="Arial" w:hAnsi="Arial" w:cs="Arial"/>
        </w:rPr>
        <w:t>– As a parent I need access to</w:t>
      </w:r>
      <w:r w:rsidR="00FD2F80" w:rsidRPr="004A6EA1">
        <w:rPr>
          <w:rFonts w:ascii="Arial" w:hAnsi="Arial" w:cs="Arial"/>
        </w:rPr>
        <w:t xml:space="preserve"> my Childs papers online so I can judge if they were </w:t>
      </w:r>
      <w:proofErr w:type="gramStart"/>
      <w:r w:rsidR="00FD2F80" w:rsidRPr="004A6EA1">
        <w:rPr>
          <w:rFonts w:ascii="Arial" w:hAnsi="Arial" w:cs="Arial"/>
        </w:rPr>
        <w:t>fairly graded</w:t>
      </w:r>
      <w:proofErr w:type="gramEnd"/>
      <w:r w:rsidR="00FD2F80" w:rsidRPr="004A6EA1">
        <w:rPr>
          <w:rFonts w:ascii="Arial" w:hAnsi="Arial" w:cs="Arial"/>
        </w:rPr>
        <w:t>.</w:t>
      </w:r>
    </w:p>
    <w:p w14:paraId="2933A262" w14:textId="654336F8" w:rsidR="007A52FA" w:rsidRPr="004A6EA1" w:rsidRDefault="007A52FA" w:rsidP="007A52FA">
      <w:pPr>
        <w:pStyle w:val="Heading2"/>
        <w:rPr>
          <w:rFonts w:ascii="Arial" w:hAnsi="Arial" w:cs="Arial"/>
        </w:rPr>
      </w:pPr>
      <w:r w:rsidRPr="004A6EA1">
        <w:rPr>
          <w:rFonts w:ascii="Arial" w:hAnsi="Arial" w:cs="Arial"/>
        </w:rPr>
        <w:t>Jason Stories</w:t>
      </w:r>
    </w:p>
    <w:p w14:paraId="491F9CD9" w14:textId="5CA6D801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1 </w:t>
      </w:r>
      <w:r w:rsidR="00EF4FE0" w:rsidRPr="004A6EA1">
        <w:rPr>
          <w:rFonts w:ascii="Arial" w:hAnsi="Arial" w:cs="Arial"/>
        </w:rPr>
        <w:t xml:space="preserve">– As a student or </w:t>
      </w:r>
      <w:r w:rsidR="006D5BA0" w:rsidRPr="004A6EA1">
        <w:rPr>
          <w:rFonts w:ascii="Arial" w:hAnsi="Arial" w:cs="Arial"/>
        </w:rPr>
        <w:t>parent,</w:t>
      </w:r>
      <w:r w:rsidR="00EF4FE0" w:rsidRPr="004A6EA1">
        <w:rPr>
          <w:rFonts w:ascii="Arial" w:hAnsi="Arial" w:cs="Arial"/>
        </w:rPr>
        <w:t xml:space="preserve"> I need a mobile app so I may check my grades wherever I am.</w:t>
      </w:r>
    </w:p>
    <w:p w14:paraId="5CD103C7" w14:textId="7F2C253C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2 </w:t>
      </w:r>
      <w:r w:rsidR="00EF4FE0" w:rsidRPr="004A6EA1">
        <w:rPr>
          <w:rFonts w:ascii="Arial" w:hAnsi="Arial" w:cs="Arial"/>
        </w:rPr>
        <w:t xml:space="preserve">– As a student </w:t>
      </w:r>
      <w:r w:rsidR="006D5BA0" w:rsidRPr="004A6EA1">
        <w:rPr>
          <w:rFonts w:ascii="Arial" w:hAnsi="Arial" w:cs="Arial"/>
        </w:rPr>
        <w:t>I want online assignment feedback so I can easily learn from my mistakes.</w:t>
      </w:r>
    </w:p>
    <w:p w14:paraId="598AC60E" w14:textId="47D666D8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3 </w:t>
      </w:r>
      <w:r w:rsidR="00FD3643" w:rsidRPr="004A6EA1">
        <w:rPr>
          <w:rFonts w:ascii="Arial" w:hAnsi="Arial" w:cs="Arial"/>
        </w:rPr>
        <w:t xml:space="preserve">– As a parent I want regular report cards so I can quickly see a summary of my </w:t>
      </w:r>
      <w:r w:rsidR="00973F60" w:rsidRPr="004A6EA1">
        <w:rPr>
          <w:rFonts w:ascii="Arial" w:hAnsi="Arial" w:cs="Arial"/>
        </w:rPr>
        <w:t>Childs</w:t>
      </w:r>
      <w:r w:rsidR="00FD3643" w:rsidRPr="004A6EA1">
        <w:rPr>
          <w:rFonts w:ascii="Arial" w:hAnsi="Arial" w:cs="Arial"/>
        </w:rPr>
        <w:t xml:space="preserve"> progress.</w:t>
      </w:r>
    </w:p>
    <w:p w14:paraId="3BDCDBFB" w14:textId="3740E2CF" w:rsidR="00D00F76" w:rsidRPr="004A6EA1" w:rsidRDefault="00D00F76" w:rsidP="00D00F7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4 </w:t>
      </w:r>
      <w:r w:rsidR="00FD3643" w:rsidRPr="004A6EA1">
        <w:rPr>
          <w:rFonts w:ascii="Arial" w:hAnsi="Arial" w:cs="Arial"/>
        </w:rPr>
        <w:t>– As a parent I need a mobile app so I receive notifications if my child misses an assignment.</w:t>
      </w:r>
    </w:p>
    <w:p w14:paraId="236320C1" w14:textId="5B0B8538" w:rsidR="007A7286" w:rsidRPr="004A6EA1" w:rsidRDefault="00D00F76" w:rsidP="007A7286">
      <w:pPr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Story 5 </w:t>
      </w:r>
      <w:r w:rsidR="00FD3643" w:rsidRPr="004A6EA1">
        <w:rPr>
          <w:rFonts w:ascii="Arial" w:hAnsi="Arial" w:cs="Arial"/>
        </w:rPr>
        <w:t>– As a student I need a mobile app so I receive notifications of upcoming assignments.</w:t>
      </w:r>
    </w:p>
    <w:p w14:paraId="3588D88D" w14:textId="6ADA2E9B" w:rsidR="007A7286" w:rsidRPr="004A6EA1" w:rsidRDefault="00B172B9" w:rsidP="007A7286">
      <w:pPr>
        <w:pStyle w:val="Heading1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Mileston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2"/>
        <w:gridCol w:w="1366"/>
        <w:gridCol w:w="1690"/>
        <w:gridCol w:w="1683"/>
        <w:gridCol w:w="1520"/>
        <w:gridCol w:w="2029"/>
      </w:tblGrid>
      <w:tr w:rsidR="00973F60" w:rsidRPr="004A6EA1" w14:paraId="2FB1F032" w14:textId="77777777" w:rsidTr="00973F60">
        <w:tc>
          <w:tcPr>
            <w:tcW w:w="1062" w:type="dxa"/>
          </w:tcPr>
          <w:p w14:paraId="7A2291B0" w14:textId="08616A47" w:rsidR="00CA3E2C" w:rsidRPr="004A6EA1" w:rsidRDefault="00CA3E2C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Story </w:t>
            </w:r>
          </w:p>
        </w:tc>
        <w:tc>
          <w:tcPr>
            <w:tcW w:w="1366" w:type="dxa"/>
          </w:tcPr>
          <w:p w14:paraId="1B3BF3D1" w14:textId="197DC0FD" w:rsidR="00CA3E2C" w:rsidRPr="004A6EA1" w:rsidRDefault="00CA3E2C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Task </w:t>
            </w:r>
            <w:r w:rsidR="00C17136" w:rsidRPr="004A6EA1">
              <w:rPr>
                <w:rFonts w:ascii="Arial" w:hAnsi="Arial" w:cs="Arial"/>
              </w:rPr>
              <w:t>1</w:t>
            </w:r>
          </w:p>
        </w:tc>
        <w:tc>
          <w:tcPr>
            <w:tcW w:w="1690" w:type="dxa"/>
          </w:tcPr>
          <w:p w14:paraId="66055B89" w14:textId="2D052343" w:rsidR="00CA3E2C" w:rsidRPr="004A6EA1" w:rsidRDefault="00C1713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ask 2</w:t>
            </w:r>
          </w:p>
        </w:tc>
        <w:tc>
          <w:tcPr>
            <w:tcW w:w="1683" w:type="dxa"/>
          </w:tcPr>
          <w:p w14:paraId="769582F7" w14:textId="3D27C916" w:rsidR="00CA3E2C" w:rsidRPr="004A6EA1" w:rsidRDefault="00C1713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ask 3</w:t>
            </w:r>
          </w:p>
        </w:tc>
        <w:tc>
          <w:tcPr>
            <w:tcW w:w="1520" w:type="dxa"/>
          </w:tcPr>
          <w:p w14:paraId="60CE22A8" w14:textId="28559D54" w:rsidR="00CA3E2C" w:rsidRPr="004A6EA1" w:rsidRDefault="00C1713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ask 4</w:t>
            </w:r>
          </w:p>
        </w:tc>
        <w:tc>
          <w:tcPr>
            <w:tcW w:w="2029" w:type="dxa"/>
          </w:tcPr>
          <w:p w14:paraId="5F147AA5" w14:textId="102C20BA" w:rsidR="00CA3E2C" w:rsidRPr="004A6EA1" w:rsidRDefault="00C1713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ask 5</w:t>
            </w:r>
          </w:p>
        </w:tc>
      </w:tr>
      <w:tr w:rsidR="00973F60" w:rsidRPr="004A6EA1" w14:paraId="56F3A31F" w14:textId="77777777" w:rsidTr="00973F60">
        <w:trPr>
          <w:trHeight w:val="1610"/>
        </w:trPr>
        <w:tc>
          <w:tcPr>
            <w:tcW w:w="1062" w:type="dxa"/>
          </w:tcPr>
          <w:p w14:paraId="5858895A" w14:textId="467F5E80" w:rsidR="00CA3E2C" w:rsidRPr="004A6EA1" w:rsidRDefault="00E73E54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1</w:t>
            </w:r>
          </w:p>
        </w:tc>
        <w:tc>
          <w:tcPr>
            <w:tcW w:w="1366" w:type="dxa"/>
          </w:tcPr>
          <w:p w14:paraId="579A1DB5" w14:textId="21585B6F" w:rsidR="00CA3E2C" w:rsidRPr="004A6EA1" w:rsidRDefault="00330B4B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ign an Assignment Database</w:t>
            </w:r>
          </w:p>
        </w:tc>
        <w:tc>
          <w:tcPr>
            <w:tcW w:w="1690" w:type="dxa"/>
          </w:tcPr>
          <w:p w14:paraId="4E7284B1" w14:textId="28CB0D9A" w:rsidR="00CA3E2C" w:rsidRPr="004A6EA1" w:rsidRDefault="00D811B7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Design a Student Database </w:t>
            </w:r>
          </w:p>
        </w:tc>
        <w:tc>
          <w:tcPr>
            <w:tcW w:w="1683" w:type="dxa"/>
          </w:tcPr>
          <w:p w14:paraId="1A594F46" w14:textId="4CD63C2F" w:rsidR="00CA3E2C" w:rsidRPr="004A6EA1" w:rsidRDefault="00D811B7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 an Educator Database</w:t>
            </w:r>
          </w:p>
        </w:tc>
        <w:tc>
          <w:tcPr>
            <w:tcW w:w="1520" w:type="dxa"/>
          </w:tcPr>
          <w:p w14:paraId="6F42E327" w14:textId="46D0DCBF" w:rsidR="00CA3E2C" w:rsidRPr="004A6EA1" w:rsidRDefault="00D811B7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 a login for Educators and Students</w:t>
            </w:r>
          </w:p>
        </w:tc>
        <w:tc>
          <w:tcPr>
            <w:tcW w:w="2029" w:type="dxa"/>
          </w:tcPr>
          <w:p w14:paraId="74114E3E" w14:textId="0AB0B796" w:rsidR="00CA3E2C" w:rsidRPr="004A6EA1" w:rsidRDefault="00D811B7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 a webpage that displays appropriate data based on Login</w:t>
            </w:r>
          </w:p>
        </w:tc>
      </w:tr>
      <w:tr w:rsidR="00973F60" w:rsidRPr="004A6EA1" w14:paraId="2E90205C" w14:textId="77777777" w:rsidTr="00973F60">
        <w:tc>
          <w:tcPr>
            <w:tcW w:w="1062" w:type="dxa"/>
          </w:tcPr>
          <w:p w14:paraId="5BC5CD2D" w14:textId="025C353D" w:rsidR="00CA3E2C" w:rsidRPr="004A6EA1" w:rsidRDefault="00E73E54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3</w:t>
            </w:r>
          </w:p>
        </w:tc>
        <w:tc>
          <w:tcPr>
            <w:tcW w:w="1366" w:type="dxa"/>
          </w:tcPr>
          <w:p w14:paraId="4E5D2D49" w14:textId="07004EA3" w:rsidR="00CA3E2C" w:rsidRPr="004A6EA1" w:rsidRDefault="00E37AFD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ign a Parent User Database</w:t>
            </w:r>
          </w:p>
        </w:tc>
        <w:tc>
          <w:tcPr>
            <w:tcW w:w="1690" w:type="dxa"/>
          </w:tcPr>
          <w:p w14:paraId="679F1F9C" w14:textId="0D292B50" w:rsidR="00CA3E2C" w:rsidRPr="004A6EA1" w:rsidRDefault="0062034A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ign a SQL report with all needed Grade information</w:t>
            </w:r>
          </w:p>
        </w:tc>
        <w:tc>
          <w:tcPr>
            <w:tcW w:w="1683" w:type="dxa"/>
          </w:tcPr>
          <w:p w14:paraId="5E8C988F" w14:textId="79FF46E8" w:rsidR="00CA3E2C" w:rsidRPr="004A6EA1" w:rsidRDefault="0062034A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 a program to format and beatify the SQL report</w:t>
            </w:r>
          </w:p>
        </w:tc>
        <w:tc>
          <w:tcPr>
            <w:tcW w:w="1520" w:type="dxa"/>
          </w:tcPr>
          <w:p w14:paraId="52C58D93" w14:textId="65167DED" w:rsidR="00CA3E2C" w:rsidRPr="004A6EA1" w:rsidRDefault="005A3838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</w:t>
            </w:r>
            <w:r w:rsidR="0062034A" w:rsidRPr="004A6EA1">
              <w:rPr>
                <w:rFonts w:ascii="Arial" w:hAnsi="Arial" w:cs="Arial"/>
              </w:rPr>
              <w:t xml:space="preserve"> </w:t>
            </w:r>
            <w:r w:rsidR="00ED0B48" w:rsidRPr="004A6EA1">
              <w:rPr>
                <w:rFonts w:ascii="Arial" w:hAnsi="Arial" w:cs="Arial"/>
              </w:rPr>
              <w:t xml:space="preserve">an email </w:t>
            </w:r>
            <w:r w:rsidRPr="004A6EA1">
              <w:rPr>
                <w:rFonts w:ascii="Arial" w:hAnsi="Arial" w:cs="Arial"/>
              </w:rPr>
              <w:t>Integration.</w:t>
            </w:r>
          </w:p>
        </w:tc>
        <w:tc>
          <w:tcPr>
            <w:tcW w:w="2029" w:type="dxa"/>
          </w:tcPr>
          <w:p w14:paraId="7FD52241" w14:textId="3D03BB94" w:rsidR="00CA3E2C" w:rsidRPr="004A6EA1" w:rsidRDefault="00ED0B48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Create a schedule for sending out the report card.</w:t>
            </w:r>
          </w:p>
        </w:tc>
      </w:tr>
    </w:tbl>
    <w:p w14:paraId="7AA536F6" w14:textId="77777777" w:rsidR="00CA3E2C" w:rsidRPr="004A6EA1" w:rsidRDefault="00CA3E2C" w:rsidP="003315DE">
      <w:pPr>
        <w:spacing w:line="360" w:lineRule="auto"/>
        <w:rPr>
          <w:rFonts w:ascii="Arial" w:hAnsi="Arial" w:cs="Arial"/>
        </w:rPr>
      </w:pPr>
    </w:p>
    <w:p w14:paraId="42E33E2D" w14:textId="77777777" w:rsidR="005150B5" w:rsidRDefault="005150B5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>
        <w:rPr>
          <w:rFonts w:ascii="Arial" w:hAnsi="Arial" w:cs="Arial"/>
        </w:rPr>
        <w:br w:type="page"/>
      </w:r>
    </w:p>
    <w:p w14:paraId="5B41CF17" w14:textId="7FF70762" w:rsidR="00B172B9" w:rsidRPr="004A6EA1" w:rsidRDefault="0071394E" w:rsidP="003315DE">
      <w:pPr>
        <w:pStyle w:val="Heading1"/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lastRenderedPageBreak/>
        <w:t>M</w:t>
      </w:r>
      <w:r w:rsidR="00B172B9" w:rsidRPr="004A6EA1">
        <w:rPr>
          <w:rFonts w:ascii="Arial" w:hAnsi="Arial" w:cs="Arial"/>
        </w:rPr>
        <w:t>ilestone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6120"/>
        <w:gridCol w:w="985"/>
      </w:tblGrid>
      <w:tr w:rsidR="004D2AF6" w:rsidRPr="004A6EA1" w14:paraId="43F435D2" w14:textId="77777777" w:rsidTr="004D2AF6">
        <w:tc>
          <w:tcPr>
            <w:tcW w:w="2245" w:type="dxa"/>
          </w:tcPr>
          <w:p w14:paraId="2B0534E2" w14:textId="2963CBDD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Task Name/Number</w:t>
            </w:r>
          </w:p>
        </w:tc>
        <w:tc>
          <w:tcPr>
            <w:tcW w:w="6120" w:type="dxa"/>
          </w:tcPr>
          <w:p w14:paraId="01CA8218" w14:textId="56CE4158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Description</w:t>
            </w:r>
          </w:p>
        </w:tc>
        <w:tc>
          <w:tcPr>
            <w:tcW w:w="985" w:type="dxa"/>
          </w:tcPr>
          <w:p w14:paraId="50ED8AD7" w14:textId="24350F9E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Size</w:t>
            </w:r>
          </w:p>
        </w:tc>
      </w:tr>
      <w:tr w:rsidR="004D2AF6" w:rsidRPr="004A6EA1" w14:paraId="1D124BBF" w14:textId="77777777" w:rsidTr="004D2AF6">
        <w:tc>
          <w:tcPr>
            <w:tcW w:w="2245" w:type="dxa"/>
          </w:tcPr>
          <w:p w14:paraId="0AC1905C" w14:textId="470CA91F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Story 1</w:t>
            </w:r>
          </w:p>
        </w:tc>
        <w:tc>
          <w:tcPr>
            <w:tcW w:w="6120" w:type="dxa"/>
          </w:tcPr>
          <w:p w14:paraId="3ECBCF72" w14:textId="6BF65D74" w:rsidR="004D2AF6" w:rsidRPr="004A6EA1" w:rsidRDefault="00924C0F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the ability to track students grades so that I may understand how they are performing.</w:t>
            </w:r>
          </w:p>
        </w:tc>
        <w:tc>
          <w:tcPr>
            <w:tcW w:w="985" w:type="dxa"/>
          </w:tcPr>
          <w:p w14:paraId="2BE220D5" w14:textId="4D660E31" w:rsidR="00813890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4D2AF6" w:rsidRPr="004A6EA1" w14:paraId="78746FF4" w14:textId="77777777" w:rsidTr="004D2AF6">
        <w:tc>
          <w:tcPr>
            <w:tcW w:w="2245" w:type="dxa"/>
          </w:tcPr>
          <w:p w14:paraId="61F092FC" w14:textId="4E2EC500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Story 2</w:t>
            </w:r>
          </w:p>
        </w:tc>
        <w:tc>
          <w:tcPr>
            <w:tcW w:w="6120" w:type="dxa"/>
          </w:tcPr>
          <w:p w14:paraId="6543BB04" w14:textId="4ACE3B77" w:rsidR="004D2AF6" w:rsidRPr="004A6EA1" w:rsidRDefault="00924C0F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the ability to print my students grades so that I can hand out report cards.</w:t>
            </w:r>
          </w:p>
        </w:tc>
        <w:tc>
          <w:tcPr>
            <w:tcW w:w="985" w:type="dxa"/>
          </w:tcPr>
          <w:p w14:paraId="726A70C0" w14:textId="66DB5F71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4D2AF6" w:rsidRPr="004A6EA1" w14:paraId="4AAD3379" w14:textId="77777777" w:rsidTr="004D2AF6">
        <w:tc>
          <w:tcPr>
            <w:tcW w:w="2245" w:type="dxa"/>
          </w:tcPr>
          <w:p w14:paraId="25F7EDBC" w14:textId="3C03CE1B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Story 3</w:t>
            </w:r>
          </w:p>
        </w:tc>
        <w:tc>
          <w:tcPr>
            <w:tcW w:w="6120" w:type="dxa"/>
          </w:tcPr>
          <w:p w14:paraId="33681625" w14:textId="2EB6B96D" w:rsidR="004D2AF6" w:rsidRPr="004A6EA1" w:rsidRDefault="00924C0F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the ability to assign due dates to upcoming assignments so that students/parents can see when items are due</w:t>
            </w:r>
          </w:p>
        </w:tc>
        <w:tc>
          <w:tcPr>
            <w:tcW w:w="985" w:type="dxa"/>
          </w:tcPr>
          <w:p w14:paraId="3B2662E8" w14:textId="08E94DFE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D2AF6" w:rsidRPr="004A6EA1" w14:paraId="29C25000" w14:textId="77777777" w:rsidTr="004D2AF6">
        <w:tc>
          <w:tcPr>
            <w:tcW w:w="2245" w:type="dxa"/>
          </w:tcPr>
          <w:p w14:paraId="719C96F3" w14:textId="11E6A627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Story 4</w:t>
            </w:r>
          </w:p>
        </w:tc>
        <w:tc>
          <w:tcPr>
            <w:tcW w:w="6120" w:type="dxa"/>
          </w:tcPr>
          <w:p w14:paraId="1F57DAFF" w14:textId="0B0CEAFC" w:rsidR="004D2AF6" w:rsidRPr="004A6EA1" w:rsidRDefault="00924C0F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parent I need the ability to see my Childs grades so that I can understand how well they are doing</w:t>
            </w:r>
          </w:p>
        </w:tc>
        <w:tc>
          <w:tcPr>
            <w:tcW w:w="985" w:type="dxa"/>
          </w:tcPr>
          <w:p w14:paraId="08791FB6" w14:textId="1DBB992B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4D2AF6" w:rsidRPr="004A6EA1" w14:paraId="3202D35D" w14:textId="77777777" w:rsidTr="004D2AF6">
        <w:tc>
          <w:tcPr>
            <w:tcW w:w="2245" w:type="dxa"/>
          </w:tcPr>
          <w:p w14:paraId="1E83E366" w14:textId="63D3CD79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ohn Story 5</w:t>
            </w:r>
          </w:p>
        </w:tc>
        <w:tc>
          <w:tcPr>
            <w:tcW w:w="6120" w:type="dxa"/>
          </w:tcPr>
          <w:p w14:paraId="44B779E6" w14:textId="0E66ED7A" w:rsidR="004D2AF6" w:rsidRPr="004A6EA1" w:rsidRDefault="00D9126E" w:rsidP="003315DE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</w:t>
            </w:r>
            <w:r w:rsidR="00924C0F" w:rsidRPr="004A6EA1">
              <w:rPr>
                <w:rFonts w:ascii="Arial" w:hAnsi="Arial" w:cs="Arial"/>
              </w:rPr>
              <w:t xml:space="preserve"> parent I need to see when upcoming assignments are due so that I can make sure my Child completes them.</w:t>
            </w:r>
          </w:p>
        </w:tc>
        <w:tc>
          <w:tcPr>
            <w:tcW w:w="985" w:type="dxa"/>
          </w:tcPr>
          <w:p w14:paraId="4DCC4F16" w14:textId="40EFBC6B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4D2AF6" w:rsidRPr="004A6EA1" w14:paraId="33279DA8" w14:textId="77777777" w:rsidTr="004D2AF6">
        <w:tc>
          <w:tcPr>
            <w:tcW w:w="2245" w:type="dxa"/>
          </w:tcPr>
          <w:p w14:paraId="31735E7E" w14:textId="59F7A46D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hley Story 1</w:t>
            </w:r>
          </w:p>
        </w:tc>
        <w:tc>
          <w:tcPr>
            <w:tcW w:w="6120" w:type="dxa"/>
          </w:tcPr>
          <w:p w14:paraId="31FCDB18" w14:textId="7A8C54F0" w:rsidR="004D2AF6" w:rsidRPr="004A6EA1" w:rsidRDefault="00924C0F" w:rsidP="00C823BA">
            <w:pPr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to send out email updates so that I can keep my students up to date on their grades.</w:t>
            </w:r>
          </w:p>
        </w:tc>
        <w:tc>
          <w:tcPr>
            <w:tcW w:w="985" w:type="dxa"/>
          </w:tcPr>
          <w:p w14:paraId="4C6E00F5" w14:textId="481C3EBF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4D2AF6" w:rsidRPr="004A6EA1" w14:paraId="03585325" w14:textId="77777777" w:rsidTr="004D2AF6">
        <w:tc>
          <w:tcPr>
            <w:tcW w:w="2245" w:type="dxa"/>
          </w:tcPr>
          <w:p w14:paraId="11D80A07" w14:textId="71406875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hley Story 2</w:t>
            </w:r>
          </w:p>
        </w:tc>
        <w:tc>
          <w:tcPr>
            <w:tcW w:w="6120" w:type="dxa"/>
          </w:tcPr>
          <w:p w14:paraId="280579C6" w14:textId="0E2590D5" w:rsidR="004D2AF6" w:rsidRPr="004A6EA1" w:rsidRDefault="004A6EA1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a way for students to upload their assignments online so that I may give feedback directly in the system.</w:t>
            </w:r>
          </w:p>
        </w:tc>
        <w:tc>
          <w:tcPr>
            <w:tcW w:w="985" w:type="dxa"/>
          </w:tcPr>
          <w:p w14:paraId="751D627D" w14:textId="3B37335E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4D2AF6" w:rsidRPr="004A6EA1" w14:paraId="4BE6FBD8" w14:textId="77777777" w:rsidTr="004D2AF6">
        <w:tc>
          <w:tcPr>
            <w:tcW w:w="2245" w:type="dxa"/>
          </w:tcPr>
          <w:p w14:paraId="6E7A5E1F" w14:textId="0A146C2F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hley Story 3</w:t>
            </w:r>
          </w:p>
        </w:tc>
        <w:tc>
          <w:tcPr>
            <w:tcW w:w="6120" w:type="dxa"/>
          </w:tcPr>
          <w:p w14:paraId="6779C77E" w14:textId="7D10E596" w:rsidR="004D2AF6" w:rsidRPr="004A6EA1" w:rsidRDefault="004A6EA1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n educator I need plagiarism detection so that I am not giving students grades for stolen work.</w:t>
            </w:r>
          </w:p>
        </w:tc>
        <w:tc>
          <w:tcPr>
            <w:tcW w:w="985" w:type="dxa"/>
          </w:tcPr>
          <w:p w14:paraId="45E70CE8" w14:textId="4FBA6946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4D2AF6" w:rsidRPr="004A6EA1" w14:paraId="5A5C547E" w14:textId="77777777" w:rsidTr="004D2AF6">
        <w:tc>
          <w:tcPr>
            <w:tcW w:w="2245" w:type="dxa"/>
          </w:tcPr>
          <w:p w14:paraId="775865F5" w14:textId="6F163E1C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hley Story 4</w:t>
            </w:r>
          </w:p>
        </w:tc>
        <w:tc>
          <w:tcPr>
            <w:tcW w:w="6120" w:type="dxa"/>
          </w:tcPr>
          <w:p w14:paraId="154C55B4" w14:textId="3A596E2F" w:rsidR="004D2AF6" w:rsidRPr="004A6EA1" w:rsidRDefault="004A6EA1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parent I need to receive email alerts so I can get real time reports of my Childs progress.</w:t>
            </w:r>
          </w:p>
        </w:tc>
        <w:tc>
          <w:tcPr>
            <w:tcW w:w="985" w:type="dxa"/>
          </w:tcPr>
          <w:p w14:paraId="2C808ADF" w14:textId="3D659140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4D2AF6" w:rsidRPr="004A6EA1" w14:paraId="7377DF58" w14:textId="77777777" w:rsidTr="004D2AF6">
        <w:tc>
          <w:tcPr>
            <w:tcW w:w="2245" w:type="dxa"/>
          </w:tcPr>
          <w:p w14:paraId="23224A8E" w14:textId="042534B6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hley Story 5</w:t>
            </w:r>
          </w:p>
        </w:tc>
        <w:tc>
          <w:tcPr>
            <w:tcW w:w="6120" w:type="dxa"/>
          </w:tcPr>
          <w:p w14:paraId="7592E8D3" w14:textId="150696C0" w:rsidR="004D2AF6" w:rsidRPr="004A6EA1" w:rsidRDefault="004A6EA1" w:rsidP="004A6EA1">
            <w:pPr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 xml:space="preserve">As a parent I need access to my Childs papers online so I can judge if they were </w:t>
            </w:r>
            <w:proofErr w:type="gramStart"/>
            <w:r w:rsidRPr="004A6EA1">
              <w:rPr>
                <w:rFonts w:ascii="Arial" w:hAnsi="Arial" w:cs="Arial"/>
              </w:rPr>
              <w:t>fairly graded</w:t>
            </w:r>
            <w:proofErr w:type="gramEnd"/>
            <w:r w:rsidRPr="004A6EA1">
              <w:rPr>
                <w:rFonts w:ascii="Arial" w:hAnsi="Arial" w:cs="Arial"/>
              </w:rPr>
              <w:t>.</w:t>
            </w:r>
          </w:p>
        </w:tc>
        <w:tc>
          <w:tcPr>
            <w:tcW w:w="985" w:type="dxa"/>
          </w:tcPr>
          <w:p w14:paraId="1FFACC2F" w14:textId="169549CD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4D2AF6" w:rsidRPr="004A6EA1" w14:paraId="72FF2235" w14:textId="77777777" w:rsidTr="004D2AF6">
        <w:tc>
          <w:tcPr>
            <w:tcW w:w="2245" w:type="dxa"/>
          </w:tcPr>
          <w:p w14:paraId="58C01C9E" w14:textId="5DD55184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Story 1</w:t>
            </w:r>
          </w:p>
        </w:tc>
        <w:tc>
          <w:tcPr>
            <w:tcW w:w="6120" w:type="dxa"/>
          </w:tcPr>
          <w:p w14:paraId="5D16B7BB" w14:textId="3D7A24E1" w:rsidR="004D2AF6" w:rsidRPr="004A6EA1" w:rsidRDefault="004A6EA1" w:rsidP="004A6EA1">
            <w:pPr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student or parent, I need a mobile app so I may check my grades wherever I am.</w:t>
            </w:r>
          </w:p>
        </w:tc>
        <w:tc>
          <w:tcPr>
            <w:tcW w:w="985" w:type="dxa"/>
          </w:tcPr>
          <w:p w14:paraId="4B937512" w14:textId="783CF537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4D2AF6" w:rsidRPr="004A6EA1" w14:paraId="483A2278" w14:textId="77777777" w:rsidTr="004D2AF6">
        <w:tc>
          <w:tcPr>
            <w:tcW w:w="2245" w:type="dxa"/>
          </w:tcPr>
          <w:p w14:paraId="40D02FF5" w14:textId="021FD2A4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Story 2</w:t>
            </w:r>
          </w:p>
        </w:tc>
        <w:tc>
          <w:tcPr>
            <w:tcW w:w="6120" w:type="dxa"/>
          </w:tcPr>
          <w:p w14:paraId="0DCCA8A4" w14:textId="53642811" w:rsidR="004D2AF6" w:rsidRPr="004A6EA1" w:rsidRDefault="00112F4E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student I want online assignment feedback so I can easily learn from my mistakes.</w:t>
            </w:r>
          </w:p>
        </w:tc>
        <w:tc>
          <w:tcPr>
            <w:tcW w:w="985" w:type="dxa"/>
          </w:tcPr>
          <w:p w14:paraId="7F6E5EDC" w14:textId="55984494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4D2AF6" w:rsidRPr="004A6EA1" w14:paraId="51A2E26D" w14:textId="77777777" w:rsidTr="004D2AF6">
        <w:tc>
          <w:tcPr>
            <w:tcW w:w="2245" w:type="dxa"/>
          </w:tcPr>
          <w:p w14:paraId="79493BDE" w14:textId="571298CB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Story 3</w:t>
            </w:r>
          </w:p>
        </w:tc>
        <w:tc>
          <w:tcPr>
            <w:tcW w:w="6120" w:type="dxa"/>
          </w:tcPr>
          <w:p w14:paraId="098AB188" w14:textId="6E708517" w:rsidR="004D2AF6" w:rsidRPr="004A6EA1" w:rsidRDefault="004067B1" w:rsidP="00D9126E">
            <w:pPr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parent I want regular report cards so I can quickly see a summary of my Childs progress.</w:t>
            </w:r>
          </w:p>
        </w:tc>
        <w:tc>
          <w:tcPr>
            <w:tcW w:w="985" w:type="dxa"/>
          </w:tcPr>
          <w:p w14:paraId="28C967E1" w14:textId="4D8BB682" w:rsidR="004D2AF6" w:rsidRPr="004A6EA1" w:rsidRDefault="00813890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4D2AF6" w:rsidRPr="004A6EA1" w14:paraId="0D3E73C0" w14:textId="77777777" w:rsidTr="004D2AF6">
        <w:tc>
          <w:tcPr>
            <w:tcW w:w="2245" w:type="dxa"/>
          </w:tcPr>
          <w:p w14:paraId="70D55892" w14:textId="687CF78C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Story 4</w:t>
            </w:r>
          </w:p>
        </w:tc>
        <w:tc>
          <w:tcPr>
            <w:tcW w:w="6120" w:type="dxa"/>
          </w:tcPr>
          <w:p w14:paraId="43B3C53C" w14:textId="2EAB17D7" w:rsidR="004D2AF6" w:rsidRPr="004A6EA1" w:rsidRDefault="004067B1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parent I need a mobile app so I receive notifications if my child misses an assignment.</w:t>
            </w:r>
          </w:p>
        </w:tc>
        <w:tc>
          <w:tcPr>
            <w:tcW w:w="985" w:type="dxa"/>
          </w:tcPr>
          <w:p w14:paraId="62A273B9" w14:textId="1F6C916C" w:rsidR="004D2AF6" w:rsidRPr="004A6EA1" w:rsidRDefault="006E10EA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4D2AF6" w:rsidRPr="004A6EA1" w14:paraId="4F773622" w14:textId="77777777" w:rsidTr="004D2AF6">
        <w:tc>
          <w:tcPr>
            <w:tcW w:w="2245" w:type="dxa"/>
          </w:tcPr>
          <w:p w14:paraId="2FEB43AC" w14:textId="3EA09F9E" w:rsidR="004D2AF6" w:rsidRPr="004A6EA1" w:rsidRDefault="004D2AF6" w:rsidP="003315DE">
            <w:pPr>
              <w:spacing w:line="360" w:lineRule="auto"/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Jason Story 5</w:t>
            </w:r>
          </w:p>
        </w:tc>
        <w:tc>
          <w:tcPr>
            <w:tcW w:w="6120" w:type="dxa"/>
          </w:tcPr>
          <w:p w14:paraId="6F8FFCCA" w14:textId="0558075C" w:rsidR="004D2AF6" w:rsidRPr="004A6EA1" w:rsidRDefault="004067B1" w:rsidP="00D9126E">
            <w:pPr>
              <w:rPr>
                <w:rFonts w:ascii="Arial" w:hAnsi="Arial" w:cs="Arial"/>
              </w:rPr>
            </w:pPr>
            <w:r w:rsidRPr="004A6EA1">
              <w:rPr>
                <w:rFonts w:ascii="Arial" w:hAnsi="Arial" w:cs="Arial"/>
              </w:rPr>
              <w:t>As a student I need a mobile app so I receive notifications of upcoming assignments.</w:t>
            </w:r>
          </w:p>
        </w:tc>
        <w:tc>
          <w:tcPr>
            <w:tcW w:w="985" w:type="dxa"/>
          </w:tcPr>
          <w:p w14:paraId="01E1D363" w14:textId="23139269" w:rsidR="004D2AF6" w:rsidRPr="004A6EA1" w:rsidRDefault="006E10EA" w:rsidP="00813890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</w:tbl>
    <w:p w14:paraId="5D20B1D5" w14:textId="77777777" w:rsidR="006140D7" w:rsidRPr="004A6EA1" w:rsidRDefault="006140D7" w:rsidP="003315DE">
      <w:pPr>
        <w:spacing w:line="360" w:lineRule="auto"/>
        <w:rPr>
          <w:rFonts w:ascii="Arial" w:hAnsi="Arial" w:cs="Arial"/>
        </w:rPr>
      </w:pPr>
    </w:p>
    <w:p w14:paraId="3CEB3502" w14:textId="77777777" w:rsidR="007E148B" w:rsidRPr="004A6EA1" w:rsidRDefault="007E148B">
      <w:pPr>
        <w:rPr>
          <w:rFonts w:ascii="Arial" w:hAnsi="Arial" w:cs="Arial"/>
        </w:rPr>
      </w:pPr>
      <w:r w:rsidRPr="004A6EA1">
        <w:rPr>
          <w:rFonts w:ascii="Arial" w:hAnsi="Arial" w:cs="Arial"/>
        </w:rPr>
        <w:br w:type="page"/>
      </w:r>
    </w:p>
    <w:p w14:paraId="7210E771" w14:textId="4301F39A" w:rsidR="006140D7" w:rsidRPr="004A6EA1" w:rsidRDefault="006140D7" w:rsidP="003315DE">
      <w:pPr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lastRenderedPageBreak/>
        <w:t>References:</w:t>
      </w:r>
    </w:p>
    <w:p w14:paraId="2FBCC39A" w14:textId="0C194EF2" w:rsidR="006140D7" w:rsidRPr="004A6EA1" w:rsidRDefault="006140D7" w:rsidP="003315DE">
      <w:pPr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Liberato, R (2006). Riga Old Man [Photograph]. Flickr </w:t>
      </w:r>
      <w:hyperlink r:id="rId8" w:history="1">
        <w:r w:rsidR="007E11BD" w:rsidRPr="004A6EA1">
          <w:rPr>
            <w:rStyle w:val="Hyperlink"/>
            <w:rFonts w:ascii="Arial" w:hAnsi="Arial" w:cs="Arial"/>
          </w:rPr>
          <w:t>https://flic.kr/p/iKsaP</w:t>
        </w:r>
      </w:hyperlink>
    </w:p>
    <w:p w14:paraId="5E9FF33E" w14:textId="0EB5527C" w:rsidR="007E11BD" w:rsidRPr="004A6EA1" w:rsidRDefault="007E11BD" w:rsidP="003315DE">
      <w:pPr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 xml:space="preserve">Rink, P (2012). Student [Photograph]. Flickr </w:t>
      </w:r>
      <w:r w:rsidR="00A64D8E" w:rsidRPr="004A6EA1">
        <w:rPr>
          <w:rFonts w:ascii="Arial" w:hAnsi="Arial" w:cs="Arial"/>
        </w:rPr>
        <w:t>https://flic.kr/p/cHX33b</w:t>
      </w:r>
    </w:p>
    <w:p w14:paraId="325871BC" w14:textId="0AFB9F57" w:rsidR="009103EF" w:rsidRPr="004A6EA1" w:rsidRDefault="009103EF" w:rsidP="003315DE">
      <w:pPr>
        <w:spacing w:line="360" w:lineRule="auto"/>
        <w:rPr>
          <w:rFonts w:ascii="Arial" w:hAnsi="Arial" w:cs="Arial"/>
        </w:rPr>
      </w:pPr>
      <w:r w:rsidRPr="004A6EA1">
        <w:rPr>
          <w:rFonts w:ascii="Arial" w:hAnsi="Arial" w:cs="Arial"/>
        </w:rPr>
        <w:t>Sergio</w:t>
      </w:r>
      <w:r w:rsidR="00755A41" w:rsidRPr="004A6EA1">
        <w:rPr>
          <w:rFonts w:ascii="Arial" w:hAnsi="Arial" w:cs="Arial"/>
        </w:rPr>
        <w:t>, (200</w:t>
      </w:r>
      <w:r w:rsidR="00145982" w:rsidRPr="004A6EA1">
        <w:rPr>
          <w:rFonts w:ascii="Arial" w:hAnsi="Arial" w:cs="Arial"/>
        </w:rPr>
        <w:t>9</w:t>
      </w:r>
      <w:r w:rsidR="00755A41" w:rsidRPr="004A6EA1">
        <w:rPr>
          <w:rFonts w:ascii="Arial" w:hAnsi="Arial" w:cs="Arial"/>
        </w:rPr>
        <w:t>). Teacher [Photograph]. Flickr</w:t>
      </w:r>
      <w:r w:rsidR="003D3312" w:rsidRPr="004A6EA1">
        <w:rPr>
          <w:rFonts w:ascii="Arial" w:hAnsi="Arial" w:cs="Arial"/>
        </w:rPr>
        <w:t xml:space="preserve"> https://flic.kr/p/69SCmF</w:t>
      </w:r>
    </w:p>
    <w:sectPr w:rsidR="009103EF" w:rsidRPr="004A6E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565DF"/>
    <w:multiLevelType w:val="hybridMultilevel"/>
    <w:tmpl w:val="62885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44A4C"/>
    <w:multiLevelType w:val="multilevel"/>
    <w:tmpl w:val="12D28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5F85502"/>
    <w:multiLevelType w:val="multilevel"/>
    <w:tmpl w:val="C4FA4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F7C6FD0"/>
    <w:multiLevelType w:val="multilevel"/>
    <w:tmpl w:val="AA90F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526CBF"/>
    <w:multiLevelType w:val="multilevel"/>
    <w:tmpl w:val="356AA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6591E87"/>
    <w:multiLevelType w:val="multilevel"/>
    <w:tmpl w:val="A5068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BA4604"/>
    <w:multiLevelType w:val="hybridMultilevel"/>
    <w:tmpl w:val="8EB68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0126432">
    <w:abstractNumId w:val="4"/>
  </w:num>
  <w:num w:numId="2" w16cid:durableId="1708678824">
    <w:abstractNumId w:val="2"/>
  </w:num>
  <w:num w:numId="3" w16cid:durableId="859929771">
    <w:abstractNumId w:val="6"/>
  </w:num>
  <w:num w:numId="4" w16cid:durableId="1501851491">
    <w:abstractNumId w:val="0"/>
  </w:num>
  <w:num w:numId="5" w16cid:durableId="674308970">
    <w:abstractNumId w:val="5"/>
  </w:num>
  <w:num w:numId="6" w16cid:durableId="419376315">
    <w:abstractNumId w:val="3"/>
  </w:num>
  <w:num w:numId="7" w16cid:durableId="1550990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0tzAwNzA1NLAwMDNQ0lEKTi0uzszPAykwqgUABIpKiCwAAAA="/>
  </w:docVars>
  <w:rsids>
    <w:rsidRoot w:val="004C6A3E"/>
    <w:rsid w:val="000A3139"/>
    <w:rsid w:val="000D42AC"/>
    <w:rsid w:val="000F670D"/>
    <w:rsid w:val="00112F4E"/>
    <w:rsid w:val="00145982"/>
    <w:rsid w:val="001A62D5"/>
    <w:rsid w:val="001E5564"/>
    <w:rsid w:val="00211340"/>
    <w:rsid w:val="0023565F"/>
    <w:rsid w:val="00242AE8"/>
    <w:rsid w:val="002674F1"/>
    <w:rsid w:val="0027269A"/>
    <w:rsid w:val="00297953"/>
    <w:rsid w:val="00297E98"/>
    <w:rsid w:val="002A78CD"/>
    <w:rsid w:val="002B6D2B"/>
    <w:rsid w:val="002C7103"/>
    <w:rsid w:val="002D7DD6"/>
    <w:rsid w:val="00330B4B"/>
    <w:rsid w:val="003315DE"/>
    <w:rsid w:val="003327B0"/>
    <w:rsid w:val="003341A7"/>
    <w:rsid w:val="003412BB"/>
    <w:rsid w:val="003C1ACB"/>
    <w:rsid w:val="003D3312"/>
    <w:rsid w:val="003F093F"/>
    <w:rsid w:val="004067B1"/>
    <w:rsid w:val="004510FD"/>
    <w:rsid w:val="00475FBE"/>
    <w:rsid w:val="004A6EA1"/>
    <w:rsid w:val="004C2945"/>
    <w:rsid w:val="004C6A3E"/>
    <w:rsid w:val="004D2AF6"/>
    <w:rsid w:val="004D795B"/>
    <w:rsid w:val="00502FE8"/>
    <w:rsid w:val="005150B5"/>
    <w:rsid w:val="005960BC"/>
    <w:rsid w:val="005A3838"/>
    <w:rsid w:val="006140D7"/>
    <w:rsid w:val="0062034A"/>
    <w:rsid w:val="00633B80"/>
    <w:rsid w:val="00693A70"/>
    <w:rsid w:val="006C7103"/>
    <w:rsid w:val="006D5BA0"/>
    <w:rsid w:val="006E10EA"/>
    <w:rsid w:val="006E6779"/>
    <w:rsid w:val="0071394E"/>
    <w:rsid w:val="007266A8"/>
    <w:rsid w:val="00743AA8"/>
    <w:rsid w:val="00755A41"/>
    <w:rsid w:val="007938A4"/>
    <w:rsid w:val="007A52FA"/>
    <w:rsid w:val="007A7286"/>
    <w:rsid w:val="007E11BD"/>
    <w:rsid w:val="007E148B"/>
    <w:rsid w:val="00813890"/>
    <w:rsid w:val="00860C3F"/>
    <w:rsid w:val="008652FE"/>
    <w:rsid w:val="00882749"/>
    <w:rsid w:val="008F1AE5"/>
    <w:rsid w:val="009103EF"/>
    <w:rsid w:val="00924C0F"/>
    <w:rsid w:val="00935FF4"/>
    <w:rsid w:val="00973F60"/>
    <w:rsid w:val="009A62C8"/>
    <w:rsid w:val="009B1245"/>
    <w:rsid w:val="009F751C"/>
    <w:rsid w:val="00A110D3"/>
    <w:rsid w:val="00A42833"/>
    <w:rsid w:val="00A64D8E"/>
    <w:rsid w:val="00AA40FD"/>
    <w:rsid w:val="00AB3363"/>
    <w:rsid w:val="00AB55EC"/>
    <w:rsid w:val="00B172B9"/>
    <w:rsid w:val="00B57389"/>
    <w:rsid w:val="00B73CBE"/>
    <w:rsid w:val="00B82A39"/>
    <w:rsid w:val="00B92428"/>
    <w:rsid w:val="00BF53E4"/>
    <w:rsid w:val="00C17136"/>
    <w:rsid w:val="00C50A5A"/>
    <w:rsid w:val="00C823BA"/>
    <w:rsid w:val="00C95629"/>
    <w:rsid w:val="00CA3E2C"/>
    <w:rsid w:val="00D00F76"/>
    <w:rsid w:val="00D108AB"/>
    <w:rsid w:val="00D14030"/>
    <w:rsid w:val="00D239BD"/>
    <w:rsid w:val="00D47F96"/>
    <w:rsid w:val="00D60C2B"/>
    <w:rsid w:val="00D71207"/>
    <w:rsid w:val="00D811B7"/>
    <w:rsid w:val="00D84DB9"/>
    <w:rsid w:val="00D90802"/>
    <w:rsid w:val="00D9126E"/>
    <w:rsid w:val="00DE44A7"/>
    <w:rsid w:val="00E2614C"/>
    <w:rsid w:val="00E37AFD"/>
    <w:rsid w:val="00E410FB"/>
    <w:rsid w:val="00E57D1F"/>
    <w:rsid w:val="00E73E54"/>
    <w:rsid w:val="00E80A2E"/>
    <w:rsid w:val="00ED0B48"/>
    <w:rsid w:val="00EF4FE0"/>
    <w:rsid w:val="00F003E6"/>
    <w:rsid w:val="00F549FA"/>
    <w:rsid w:val="00F65F1D"/>
    <w:rsid w:val="00FB21FA"/>
    <w:rsid w:val="00FB528E"/>
    <w:rsid w:val="00FC6553"/>
    <w:rsid w:val="00FD2F80"/>
    <w:rsid w:val="00FD3643"/>
    <w:rsid w:val="00FF2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366AA"/>
  <w15:chartTrackingRefBased/>
  <w15:docId w15:val="{D82C2A2D-85DF-4A15-9654-8E888D888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7B1"/>
  </w:style>
  <w:style w:type="paragraph" w:styleId="Heading1">
    <w:name w:val="heading 1"/>
    <w:basedOn w:val="Normal"/>
    <w:next w:val="Normal"/>
    <w:link w:val="Heading1Char"/>
    <w:uiPriority w:val="9"/>
    <w:qFormat/>
    <w:rsid w:val="00B17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03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72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7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B9242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003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5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0A2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140D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40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40D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A728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837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844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8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689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58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1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1446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ic.kr/p/iKsa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797</Words>
  <Characters>4548</Characters>
  <Application>Microsoft Office Word</Application>
  <DocSecurity>0</DocSecurity>
  <Lines>37</Lines>
  <Paragraphs>10</Paragraphs>
  <ScaleCrop>false</ScaleCrop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112</cp:revision>
  <dcterms:created xsi:type="dcterms:W3CDTF">2023-10-28T14:47:00Z</dcterms:created>
  <dcterms:modified xsi:type="dcterms:W3CDTF">2023-10-28T16:16:00Z</dcterms:modified>
</cp:coreProperties>
</file>